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DE3EC" w14:textId="77777777" w:rsidR="00F4548F" w:rsidRDefault="00F4548F" w:rsidP="00F4548F">
      <w:pPr>
        <w:rPr>
          <w:rStyle w:val="xbe"/>
        </w:rPr>
      </w:pPr>
    </w:p>
    <w:p w14:paraId="1F9A0C2E" w14:textId="77777777" w:rsidR="00F4548F" w:rsidRDefault="00F4548F" w:rsidP="00F4548F">
      <w:pPr>
        <w:rPr>
          <w:rStyle w:val="xbe"/>
        </w:rPr>
      </w:pPr>
    </w:p>
    <w:p w14:paraId="2C4CB72A" w14:textId="6389DE29" w:rsidR="00F4548F" w:rsidRDefault="00F4548F" w:rsidP="00F4548F">
      <w:pPr>
        <w:rPr>
          <w:rStyle w:val="xbe"/>
        </w:rPr>
      </w:pPr>
      <w:r>
        <w:rPr>
          <w:rStyle w:val="xbe"/>
        </w:rPr>
        <w:t>Põlva Vallavalitsus</w:t>
      </w:r>
    </w:p>
    <w:p w14:paraId="161B90BD" w14:textId="77777777" w:rsidR="00F4548F" w:rsidRDefault="00F4548F" w:rsidP="00F4548F">
      <w:pPr>
        <w:rPr>
          <w:rStyle w:val="xbe"/>
        </w:rPr>
      </w:pPr>
      <w:r>
        <w:rPr>
          <w:rStyle w:val="xbe"/>
        </w:rPr>
        <w:t>Kesk 15</w:t>
      </w:r>
    </w:p>
    <w:p w14:paraId="3A8C6B44" w14:textId="77777777" w:rsidR="00F4548F" w:rsidRDefault="00F4548F" w:rsidP="00F4548F">
      <w:pPr>
        <w:rPr>
          <w:rStyle w:val="xbe"/>
        </w:rPr>
      </w:pPr>
      <w:r>
        <w:rPr>
          <w:rStyle w:val="xbe"/>
        </w:rPr>
        <w:t xml:space="preserve">Põlva </w:t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  <w:r>
        <w:rPr>
          <w:rStyle w:val="xbe"/>
        </w:rPr>
        <w:tab/>
      </w:r>
    </w:p>
    <w:p w14:paraId="37FBE9EB" w14:textId="2F7DDED8" w:rsidR="00F4548F" w:rsidRDefault="00F4548F" w:rsidP="00F4548F">
      <w:pPr>
        <w:jc w:val="right"/>
        <w:rPr>
          <w:rStyle w:val="xbe"/>
        </w:rPr>
      </w:pPr>
      <w:r>
        <w:rPr>
          <w:rStyle w:val="xbe"/>
        </w:rPr>
        <w:t>1</w:t>
      </w:r>
      <w:r w:rsidR="00354D94">
        <w:rPr>
          <w:rStyle w:val="xbe"/>
        </w:rPr>
        <w:t>1</w:t>
      </w:r>
      <w:r>
        <w:rPr>
          <w:rStyle w:val="xbe"/>
        </w:rPr>
        <w:t>.05.202</w:t>
      </w:r>
      <w:r w:rsidR="00756028">
        <w:rPr>
          <w:rStyle w:val="xbe"/>
        </w:rPr>
        <w:t>3</w:t>
      </w:r>
      <w:r>
        <w:rPr>
          <w:rStyle w:val="xbe"/>
        </w:rPr>
        <w:t xml:space="preserve"> nr 1-5/3</w:t>
      </w:r>
    </w:p>
    <w:p w14:paraId="5649AA85" w14:textId="77777777" w:rsidR="00F4548F" w:rsidRDefault="00F4548F" w:rsidP="00F4548F">
      <w:pPr>
        <w:rPr>
          <w:rStyle w:val="xbe"/>
        </w:rPr>
      </w:pPr>
    </w:p>
    <w:p w14:paraId="631F9B76" w14:textId="77777777" w:rsidR="00F4548F" w:rsidRDefault="00F4548F" w:rsidP="00F4548F">
      <w:pPr>
        <w:rPr>
          <w:rStyle w:val="xbe"/>
        </w:rPr>
      </w:pPr>
    </w:p>
    <w:p w14:paraId="4E9BF454" w14:textId="77777777" w:rsidR="00F4548F" w:rsidRDefault="00F4548F" w:rsidP="00F4548F">
      <w:pPr>
        <w:rPr>
          <w:rStyle w:val="xbe"/>
        </w:rPr>
      </w:pPr>
    </w:p>
    <w:p w14:paraId="4FF91B06" w14:textId="77777777" w:rsidR="00F4548F" w:rsidRDefault="00F4548F" w:rsidP="00F4548F">
      <w:pPr>
        <w:rPr>
          <w:rStyle w:val="xbe"/>
          <w:b/>
        </w:rPr>
      </w:pPr>
      <w:r w:rsidRPr="00513D21">
        <w:rPr>
          <w:rStyle w:val="xbe"/>
          <w:b/>
        </w:rPr>
        <w:t>Taotlus Põlva Keskraamatukogu suveperioodi</w:t>
      </w:r>
    </w:p>
    <w:p w14:paraId="228E8D39" w14:textId="4113B643" w:rsidR="00F4548F" w:rsidRDefault="00F4548F" w:rsidP="00F4548F">
      <w:pPr>
        <w:rPr>
          <w:rStyle w:val="xbe"/>
          <w:b/>
        </w:rPr>
      </w:pPr>
      <w:r w:rsidRPr="00513D21">
        <w:rPr>
          <w:rStyle w:val="xbe"/>
          <w:b/>
        </w:rPr>
        <w:t xml:space="preserve"> lahtiolekuaegade kinnitamiseks</w:t>
      </w:r>
    </w:p>
    <w:p w14:paraId="382CA63E" w14:textId="47F8A9F4" w:rsidR="00F4548F" w:rsidRPr="00513D21" w:rsidRDefault="00F4548F" w:rsidP="00F4548F">
      <w:pPr>
        <w:rPr>
          <w:rFonts w:cs="Lucida Sans"/>
          <w:lang w:val="et-EE"/>
        </w:rPr>
      </w:pPr>
      <w:r w:rsidRPr="00513D21">
        <w:rPr>
          <w:rFonts w:cs="Lucida Sans"/>
          <w:lang w:val="et-EE"/>
        </w:rPr>
        <w:t>Põlva Keskraamatukogu ja tema haruraamatukogude lahtiolekuajad perioodil 01.06.202</w:t>
      </w:r>
      <w:r w:rsidR="00756028">
        <w:rPr>
          <w:rFonts w:cs="Lucida Sans"/>
          <w:lang w:val="et-EE"/>
        </w:rPr>
        <w:t>3</w:t>
      </w:r>
      <w:r w:rsidRPr="00513D21">
        <w:rPr>
          <w:rFonts w:cs="Lucida Sans"/>
          <w:lang w:val="et-EE"/>
        </w:rPr>
        <w:t>-31.08.202</w:t>
      </w:r>
      <w:r w:rsidR="00756028">
        <w:rPr>
          <w:rFonts w:cs="Lucida Sans"/>
          <w:lang w:val="et-EE"/>
        </w:rPr>
        <w:t>3</w:t>
      </w:r>
      <w:r>
        <w:rPr>
          <w:rFonts w:cs="Lucida Sans"/>
          <w:lang w:val="et-EE"/>
        </w:rPr>
        <w:t>. Raamatukogu nõukogu on oma nõusoleku andnud.</w:t>
      </w:r>
    </w:p>
    <w:p w14:paraId="717C9133" w14:textId="77777777" w:rsidR="00F4548F" w:rsidRDefault="00F4548F" w:rsidP="00F4548F">
      <w:pPr>
        <w:rPr>
          <w:rStyle w:val="xbe"/>
          <w:b/>
        </w:rPr>
      </w:pPr>
    </w:p>
    <w:tbl>
      <w:tblPr>
        <w:tblW w:w="96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0"/>
        <w:gridCol w:w="1920"/>
        <w:gridCol w:w="915"/>
        <w:gridCol w:w="878"/>
        <w:gridCol w:w="1071"/>
        <w:gridCol w:w="1071"/>
        <w:gridCol w:w="1071"/>
        <w:gridCol w:w="1071"/>
        <w:gridCol w:w="1078"/>
      </w:tblGrid>
      <w:tr w:rsidR="00F4548F" w14:paraId="2195218E" w14:textId="77777777" w:rsidTr="001812DA">
        <w:tc>
          <w:tcPr>
            <w:tcW w:w="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81F309" w14:textId="77777777" w:rsidR="00F4548F" w:rsidRDefault="00F4548F" w:rsidP="001812DA">
            <w:pPr>
              <w:pStyle w:val="TableContents"/>
            </w:pPr>
          </w:p>
        </w:tc>
        <w:tc>
          <w:tcPr>
            <w:tcW w:w="19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556F2B" w14:textId="77777777" w:rsidR="00F4548F" w:rsidRDefault="00F4548F" w:rsidP="001812DA">
            <w:pPr>
              <w:pStyle w:val="TableContents"/>
            </w:pPr>
            <w:r>
              <w:t xml:space="preserve"> </w:t>
            </w:r>
          </w:p>
        </w:tc>
        <w:tc>
          <w:tcPr>
            <w:tcW w:w="9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96A8BA" w14:textId="77777777" w:rsidR="00F4548F" w:rsidRDefault="00F4548F" w:rsidP="001812DA">
            <w:pPr>
              <w:pStyle w:val="TableContents"/>
            </w:pPr>
            <w:r>
              <w:t>E</w:t>
            </w:r>
          </w:p>
        </w:tc>
        <w:tc>
          <w:tcPr>
            <w:tcW w:w="8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D3B4D2" w14:textId="77777777" w:rsidR="00F4548F" w:rsidRDefault="00F4548F" w:rsidP="001812DA">
            <w:pPr>
              <w:pStyle w:val="TableContents"/>
            </w:pPr>
            <w:r>
              <w:t>T</w:t>
            </w:r>
          </w:p>
        </w:tc>
        <w:tc>
          <w:tcPr>
            <w:tcW w:w="1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CCC08B" w14:textId="77777777" w:rsidR="00F4548F" w:rsidRDefault="00F4548F" w:rsidP="001812DA">
            <w:pPr>
              <w:pStyle w:val="TableContents"/>
            </w:pPr>
            <w:r>
              <w:t>K</w:t>
            </w:r>
          </w:p>
        </w:tc>
        <w:tc>
          <w:tcPr>
            <w:tcW w:w="1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036FB0" w14:textId="77777777" w:rsidR="00F4548F" w:rsidRDefault="00F4548F" w:rsidP="001812DA">
            <w:pPr>
              <w:pStyle w:val="TableContents"/>
            </w:pPr>
            <w:r>
              <w:t>N</w:t>
            </w:r>
          </w:p>
        </w:tc>
        <w:tc>
          <w:tcPr>
            <w:tcW w:w="1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E06896" w14:textId="77777777" w:rsidR="00F4548F" w:rsidRDefault="00F4548F" w:rsidP="001812DA">
            <w:pPr>
              <w:pStyle w:val="TableContents"/>
            </w:pPr>
            <w:r>
              <w:t>R</w:t>
            </w:r>
          </w:p>
        </w:tc>
        <w:tc>
          <w:tcPr>
            <w:tcW w:w="1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191E6E" w14:textId="77777777" w:rsidR="00F4548F" w:rsidRDefault="00F4548F" w:rsidP="001812DA">
            <w:pPr>
              <w:pStyle w:val="TableContents"/>
            </w:pPr>
            <w:r>
              <w:t>L</w:t>
            </w:r>
          </w:p>
        </w:tc>
        <w:tc>
          <w:tcPr>
            <w:tcW w:w="10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B136EE" w14:textId="77777777" w:rsidR="00F4548F" w:rsidRDefault="00F4548F" w:rsidP="001812DA">
            <w:pPr>
              <w:pStyle w:val="TableContents"/>
            </w:pPr>
            <w:r>
              <w:t>P</w:t>
            </w:r>
          </w:p>
        </w:tc>
      </w:tr>
      <w:tr w:rsidR="00F4548F" w14:paraId="6B834626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34F6EF" w14:textId="77777777" w:rsidR="00F4548F" w:rsidRDefault="00F4548F" w:rsidP="001812DA">
            <w:pPr>
              <w:pStyle w:val="TableContents"/>
            </w:pPr>
            <w:r>
              <w:t>1.1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F2316D" w14:textId="77777777" w:rsidR="00F4548F" w:rsidRDefault="00F4548F" w:rsidP="001812DA">
            <w:pPr>
              <w:pStyle w:val="TableContents"/>
            </w:pPr>
            <w:r>
              <w:t>Keskraamatukogu Põlvas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ED27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BCC0BD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3B0F1D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BFC081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48B6CF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9E18A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E60C4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0CAE0152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26FEE4" w14:textId="77777777" w:rsidR="00F4548F" w:rsidRDefault="00F4548F" w:rsidP="001812DA">
            <w:pPr>
              <w:pStyle w:val="TableContents"/>
            </w:pPr>
            <w:r>
              <w:t>1.2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0D37A3" w14:textId="77777777" w:rsidR="00F4548F" w:rsidRDefault="00F4548F" w:rsidP="001812DA">
            <w:pPr>
              <w:pStyle w:val="TableContents"/>
            </w:pPr>
            <w:r>
              <w:t>Ahja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1C34A5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1C5BE8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FEB570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836194" w14:textId="77777777" w:rsidR="00F4548F" w:rsidRDefault="00F4548F" w:rsidP="001812DA">
            <w:pPr>
              <w:pStyle w:val="TableContents"/>
            </w:pPr>
            <w:r>
              <w:t>10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34714" w14:textId="77777777" w:rsidR="00F4548F" w:rsidRDefault="00F4548F" w:rsidP="001812DA">
            <w:pPr>
              <w:pStyle w:val="TableContents"/>
            </w:pPr>
            <w:r>
              <w:t>9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0A9BB6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047FF8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3FA3D9B0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5716C" w14:textId="77777777" w:rsidR="00F4548F" w:rsidRDefault="00F4548F" w:rsidP="001812DA">
            <w:pPr>
              <w:pStyle w:val="TableContents"/>
            </w:pPr>
            <w:r>
              <w:t>1.3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8CEC6A" w14:textId="77777777" w:rsidR="00F4548F" w:rsidRDefault="00F4548F" w:rsidP="001812DA">
            <w:pPr>
              <w:pStyle w:val="TableContents"/>
            </w:pPr>
            <w:r>
              <w:t>Himmaste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56707A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25ED95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18514F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F417EB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467282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A39A6E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682017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73539A31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30BC8" w14:textId="77777777" w:rsidR="00F4548F" w:rsidRDefault="00F4548F" w:rsidP="001812DA">
            <w:pPr>
              <w:pStyle w:val="TableContents"/>
            </w:pPr>
            <w:r>
              <w:t>1.4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47BF24" w14:textId="77777777" w:rsidR="00F4548F" w:rsidRDefault="00F4548F" w:rsidP="001812DA">
            <w:pPr>
              <w:pStyle w:val="TableContents"/>
            </w:pPr>
            <w:r>
              <w:t>Kauksi</w:t>
            </w:r>
          </w:p>
          <w:p w14:paraId="7B7C867D" w14:textId="77777777" w:rsidR="00F4548F" w:rsidRDefault="00F4548F" w:rsidP="001812DA">
            <w:pPr>
              <w:pStyle w:val="TableContents"/>
            </w:pPr>
            <w:r>
              <w:t xml:space="preserve">raamatukogu 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407560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E3C968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B2530D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29035F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7331B2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465FDD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D89832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495D7298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4F3672" w14:textId="77777777" w:rsidR="00F4548F" w:rsidRDefault="00F4548F" w:rsidP="001812DA">
            <w:pPr>
              <w:pStyle w:val="TableContents"/>
            </w:pPr>
            <w:r>
              <w:t>1.5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E89BF1" w14:textId="77777777" w:rsidR="00F4548F" w:rsidRDefault="00F4548F" w:rsidP="001812DA">
            <w:pPr>
              <w:pStyle w:val="TableContents"/>
            </w:pPr>
            <w:r>
              <w:t>Kiidjärve</w:t>
            </w:r>
          </w:p>
          <w:p w14:paraId="5CB32EF0" w14:textId="77777777" w:rsidR="00F4548F" w:rsidRDefault="00F4548F" w:rsidP="001812DA">
            <w:pPr>
              <w:pStyle w:val="TableContents"/>
            </w:pPr>
            <w:r>
              <w:t>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1C847A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132D9D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C9AC16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DBAFD8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F5C1DF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1B37AB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3362AE" w14:textId="77777777" w:rsidR="00F4548F" w:rsidRDefault="00F4548F" w:rsidP="001812DA">
            <w:pPr>
              <w:pStyle w:val="TableContents"/>
            </w:pPr>
            <w:r>
              <w:t>11-17</w:t>
            </w:r>
          </w:p>
        </w:tc>
      </w:tr>
      <w:tr w:rsidR="00F4548F" w14:paraId="3F56879E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0212B4" w14:textId="77777777" w:rsidR="00F4548F" w:rsidRDefault="00F4548F" w:rsidP="001812DA">
            <w:pPr>
              <w:pStyle w:val="TableContents"/>
            </w:pPr>
            <w:r>
              <w:t>1.6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9442ED" w14:textId="77777777" w:rsidR="00F4548F" w:rsidRDefault="00F4548F" w:rsidP="001812DA">
            <w:pPr>
              <w:pStyle w:val="TableContents"/>
            </w:pPr>
            <w:r>
              <w:t>Kiuma</w:t>
            </w:r>
          </w:p>
          <w:p w14:paraId="3DD87F80" w14:textId="77777777" w:rsidR="00F4548F" w:rsidRDefault="00F4548F" w:rsidP="001812DA">
            <w:pPr>
              <w:pStyle w:val="TableContents"/>
            </w:pPr>
            <w:r>
              <w:t>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A01F94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E82E95" w14:textId="77777777" w:rsidR="00F4548F" w:rsidRDefault="00F4548F" w:rsidP="001812DA">
            <w:pPr>
              <w:pStyle w:val="TableContents"/>
            </w:pPr>
            <w:r>
              <w:t>10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4FDE5A" w14:textId="77777777" w:rsidR="00F4548F" w:rsidRDefault="00F4548F" w:rsidP="001812DA">
            <w:pPr>
              <w:pStyle w:val="TableContents"/>
            </w:pPr>
            <w:r>
              <w:t>10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11DC77" w14:textId="77777777" w:rsidR="00F4548F" w:rsidRDefault="00F4548F" w:rsidP="001812DA">
            <w:pPr>
              <w:pStyle w:val="TableContents"/>
            </w:pPr>
            <w:r>
              <w:t>10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439CCC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E2F03C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71B7D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3697D3BE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9D7FE1" w14:textId="77777777" w:rsidR="00F4548F" w:rsidRDefault="00F4548F" w:rsidP="001812DA">
            <w:pPr>
              <w:pStyle w:val="TableContents"/>
            </w:pPr>
            <w:r>
              <w:t>1.7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3FBF85" w14:textId="77777777" w:rsidR="00F4548F" w:rsidRDefault="00F4548F" w:rsidP="001812DA">
            <w:pPr>
              <w:pStyle w:val="TableContents"/>
            </w:pPr>
            <w:r>
              <w:t>Mooste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A310A1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C1DCFB" w14:textId="77777777" w:rsidR="00F4548F" w:rsidRDefault="00F4548F" w:rsidP="001812DA">
            <w:pPr>
              <w:pStyle w:val="TableContents"/>
            </w:pPr>
            <w:r>
              <w:t>12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4789FC" w14:textId="781EAD70" w:rsidR="00F4548F" w:rsidRDefault="00F4548F" w:rsidP="001812DA">
            <w:pPr>
              <w:pStyle w:val="TableContents"/>
            </w:pPr>
            <w:r>
              <w:t>12</w:t>
            </w:r>
            <w:r w:rsidR="0076366D">
              <w:softHyphen/>
            </w:r>
            <w:r w:rsidR="0076366D">
              <w:softHyphen/>
            </w:r>
            <w:r w:rsidR="00C72020">
              <w:t>–</w:t>
            </w:r>
            <w:r>
              <w:t>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856BAE" w14:textId="4EE0C506" w:rsidR="00F4548F" w:rsidRDefault="00F4548F" w:rsidP="001812DA">
            <w:pPr>
              <w:pStyle w:val="TableContents"/>
            </w:pPr>
            <w:r>
              <w:t>10</w:t>
            </w:r>
            <w:r w:rsidR="0076366D">
              <w:t>–</w:t>
            </w:r>
            <w:r>
              <w:t>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80B19B" w14:textId="77777777" w:rsidR="00F4548F" w:rsidRDefault="00F4548F" w:rsidP="001812DA">
            <w:pPr>
              <w:pStyle w:val="TableContents"/>
            </w:pPr>
            <w:r>
              <w:t>10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2A2E0B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3558AE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3AF14110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A2F344" w14:textId="77777777" w:rsidR="00F4548F" w:rsidRDefault="00F4548F" w:rsidP="001812DA">
            <w:pPr>
              <w:pStyle w:val="TableContents"/>
            </w:pPr>
            <w:r>
              <w:t>1.8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5B7056" w14:textId="77777777" w:rsidR="00F4548F" w:rsidRDefault="00F4548F" w:rsidP="001812DA">
            <w:pPr>
              <w:pStyle w:val="TableContents"/>
            </w:pPr>
            <w:r>
              <w:t>Peri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F17E29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81F2E4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4FE260" w14:textId="77777777" w:rsidR="00F4548F" w:rsidRDefault="00F4548F" w:rsidP="001812DA">
            <w:pPr>
              <w:pStyle w:val="TableContents"/>
            </w:pPr>
            <w:r>
              <w:t>11–18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AC7D01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445A38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45DB6E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FFD092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094BEC50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59DC5A" w14:textId="77777777" w:rsidR="00F4548F" w:rsidRDefault="00F4548F" w:rsidP="001812DA">
            <w:pPr>
              <w:pStyle w:val="TableContents"/>
            </w:pPr>
            <w:r>
              <w:t>1.9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6744DC" w14:textId="77777777" w:rsidR="00F4548F" w:rsidRDefault="00F4548F" w:rsidP="001812DA">
            <w:pPr>
              <w:pStyle w:val="TableContents"/>
            </w:pPr>
            <w:r>
              <w:t>Rasina</w:t>
            </w:r>
          </w:p>
          <w:p w14:paraId="12C96F6F" w14:textId="77777777" w:rsidR="00F4548F" w:rsidRDefault="00F4548F" w:rsidP="001812DA">
            <w:pPr>
              <w:pStyle w:val="TableContents"/>
            </w:pPr>
            <w:r>
              <w:t xml:space="preserve">raamatukogu 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C4C20D" w14:textId="77777777" w:rsidR="00F4548F" w:rsidRDefault="00F4548F" w:rsidP="001812DA">
            <w:pPr>
              <w:pStyle w:val="TableContents"/>
            </w:pPr>
            <w:r>
              <w:t>9–15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554690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80D3FC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5143F0" w14:textId="77777777" w:rsidR="00F4548F" w:rsidRDefault="00F4548F" w:rsidP="001812DA">
            <w:pPr>
              <w:pStyle w:val="TableContents"/>
            </w:pPr>
            <w:r>
              <w:t>9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A81C69" w14:textId="77777777" w:rsidR="00F4548F" w:rsidRDefault="00F4548F" w:rsidP="001812DA">
            <w:pPr>
              <w:pStyle w:val="TableContents"/>
            </w:pPr>
            <w:r>
              <w:t>9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56DA42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000851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589E8E4E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B56738" w14:textId="77777777" w:rsidR="00F4548F" w:rsidRDefault="00F4548F" w:rsidP="001812DA">
            <w:pPr>
              <w:pStyle w:val="TableContents"/>
            </w:pPr>
            <w:r>
              <w:t>1.10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5A4FE" w14:textId="77777777" w:rsidR="00F4548F" w:rsidRDefault="00F4548F" w:rsidP="001812DA">
            <w:pPr>
              <w:pStyle w:val="TableContents"/>
            </w:pPr>
            <w:r>
              <w:t>Taevaskoja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D748FD" w14:textId="77777777" w:rsidR="00F4548F" w:rsidRDefault="00F4548F" w:rsidP="001812DA">
            <w:pPr>
              <w:pStyle w:val="TableContents"/>
            </w:pPr>
            <w:r>
              <w:t>10–16.30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17EBE6" w14:textId="77777777" w:rsidR="00F4548F" w:rsidRDefault="00F4548F" w:rsidP="001812DA">
            <w:pPr>
              <w:pStyle w:val="TableContents"/>
            </w:pPr>
            <w:r>
              <w:t>10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C1B629" w14:textId="77777777" w:rsidR="00F4548F" w:rsidRDefault="00F4548F" w:rsidP="001812DA">
            <w:pPr>
              <w:pStyle w:val="TableContents"/>
            </w:pPr>
            <w:r>
              <w:t>10–16.30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763A68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AB76C2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F7B530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EEBB91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76F8F67B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C61E00" w14:textId="77777777" w:rsidR="00F4548F" w:rsidRDefault="00F4548F" w:rsidP="001812DA">
            <w:pPr>
              <w:pStyle w:val="TableContents"/>
            </w:pPr>
            <w:r>
              <w:t>1.11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9D3C5" w14:textId="77777777" w:rsidR="00F4548F" w:rsidRDefault="00F4548F" w:rsidP="001812DA">
            <w:pPr>
              <w:pStyle w:val="TableContents"/>
            </w:pPr>
            <w:r>
              <w:t>Tilsi</w:t>
            </w:r>
          </w:p>
          <w:p w14:paraId="58BE0A60" w14:textId="77777777" w:rsidR="00F4548F" w:rsidRDefault="00F4548F" w:rsidP="001812DA">
            <w:pPr>
              <w:pStyle w:val="TableContents"/>
            </w:pPr>
            <w:r>
              <w:t>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A0EE9A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EE48BC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93660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57F83D" w14:textId="77777777" w:rsidR="00F4548F" w:rsidRDefault="00F4548F" w:rsidP="001812DA">
            <w:pPr>
              <w:pStyle w:val="TableContents"/>
            </w:pPr>
            <w:r>
              <w:t>10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DAFD32" w14:textId="77777777" w:rsidR="00F4548F" w:rsidRDefault="00F4548F" w:rsidP="001812DA">
            <w:pPr>
              <w:pStyle w:val="TableContents"/>
            </w:pPr>
            <w:r>
              <w:t>9–15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305A7A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0BE911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  <w:tr w:rsidR="00F4548F" w14:paraId="7351AE26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14CD8F" w14:textId="77777777" w:rsidR="00F4548F" w:rsidRDefault="00F4548F" w:rsidP="001812DA">
            <w:pPr>
              <w:pStyle w:val="TableContents"/>
            </w:pPr>
            <w:r>
              <w:t>1.12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1ED0F9" w14:textId="77777777" w:rsidR="00F4548F" w:rsidRDefault="00F4548F" w:rsidP="001812DA">
            <w:pPr>
              <w:pStyle w:val="TableContents"/>
            </w:pPr>
            <w:r>
              <w:t>Vanaküla</w:t>
            </w:r>
          </w:p>
          <w:p w14:paraId="7643BB1E" w14:textId="77777777" w:rsidR="00F4548F" w:rsidRDefault="00F4548F" w:rsidP="001812DA">
            <w:pPr>
              <w:pStyle w:val="TableContents"/>
            </w:pPr>
            <w:r>
              <w:t>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6E65DC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467B6A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F9912F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43A5B2" w14:textId="77777777" w:rsidR="00F4548F" w:rsidRDefault="00F4548F" w:rsidP="001812DA">
            <w:pPr>
              <w:pStyle w:val="TableContents"/>
            </w:pPr>
            <w:r>
              <w:t>11–17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386D8A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F12BC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0E9AB3" w14:textId="5804559F" w:rsidR="00F4548F" w:rsidRDefault="00F4548F" w:rsidP="001812DA">
            <w:pPr>
              <w:pStyle w:val="TableContents"/>
            </w:pPr>
            <w:r>
              <w:t>11</w:t>
            </w:r>
            <w:r w:rsidR="0076366D">
              <w:t>–</w:t>
            </w:r>
            <w:r>
              <w:t>16</w:t>
            </w:r>
          </w:p>
        </w:tc>
      </w:tr>
      <w:tr w:rsidR="00F4548F" w14:paraId="165EE6BE" w14:textId="77777777" w:rsidTr="001812DA">
        <w:tc>
          <w:tcPr>
            <w:tcW w:w="57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92E1F1" w14:textId="77777777" w:rsidR="00F4548F" w:rsidRDefault="00F4548F" w:rsidP="001812DA">
            <w:pPr>
              <w:pStyle w:val="TableContents"/>
            </w:pPr>
            <w:r>
              <w:t>1.13</w:t>
            </w:r>
          </w:p>
        </w:tc>
        <w:tc>
          <w:tcPr>
            <w:tcW w:w="192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F29106" w14:textId="77777777" w:rsidR="00F4548F" w:rsidRDefault="00F4548F" w:rsidP="001812DA">
            <w:pPr>
              <w:pStyle w:val="TableContents"/>
            </w:pPr>
            <w:r>
              <w:t>Vastse-Kuuste raamatukogu</w:t>
            </w:r>
          </w:p>
        </w:tc>
        <w:tc>
          <w:tcPr>
            <w:tcW w:w="91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B26F0A" w14:textId="77777777" w:rsidR="00F4548F" w:rsidRDefault="00F4548F" w:rsidP="001812DA">
            <w:pPr>
              <w:pStyle w:val="TableContents"/>
            </w:pPr>
            <w:r>
              <w:t>10–16</w:t>
            </w:r>
          </w:p>
        </w:tc>
        <w:tc>
          <w:tcPr>
            <w:tcW w:w="87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5AC6FF" w14:textId="77777777" w:rsidR="00F4548F" w:rsidRDefault="00F4548F" w:rsidP="001812DA">
            <w:pPr>
              <w:pStyle w:val="TableContents"/>
            </w:pPr>
            <w:r>
              <w:t>10–16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9101DA" w14:textId="77777777" w:rsidR="00F4548F" w:rsidRDefault="00F4548F" w:rsidP="001812DA">
            <w:pPr>
              <w:pStyle w:val="TableContents"/>
            </w:pPr>
            <w:r>
              <w:t>14–20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0BA2C" w14:textId="77777777" w:rsidR="00F4548F" w:rsidRDefault="00F4548F" w:rsidP="001812DA">
            <w:pPr>
              <w:pStyle w:val="TableContents"/>
            </w:pPr>
            <w:r>
              <w:t>10–16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F309BE" w14:textId="3411E14F" w:rsidR="00F4548F" w:rsidRDefault="00F4548F" w:rsidP="001812DA">
            <w:pPr>
              <w:pStyle w:val="TableContents"/>
            </w:pPr>
            <w:r>
              <w:t>1</w:t>
            </w:r>
            <w:r w:rsidR="008A67C1">
              <w:t>0</w:t>
            </w:r>
            <w:r>
              <w:t>–</w:t>
            </w:r>
            <w:r w:rsidR="008A67C1">
              <w:t>16</w:t>
            </w:r>
          </w:p>
        </w:tc>
        <w:tc>
          <w:tcPr>
            <w:tcW w:w="107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99D1B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  <w:tc>
          <w:tcPr>
            <w:tcW w:w="107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9D01E8" w14:textId="77777777" w:rsidR="00F4548F" w:rsidRDefault="00F4548F" w:rsidP="001812DA">
            <w:pPr>
              <w:pStyle w:val="TableContents"/>
            </w:pPr>
            <w:r>
              <w:t>Suletud</w:t>
            </w:r>
          </w:p>
        </w:tc>
      </w:tr>
    </w:tbl>
    <w:p w14:paraId="51C6C91C" w14:textId="77777777" w:rsidR="00F4548F" w:rsidRDefault="00F4548F" w:rsidP="00F4548F">
      <w:pPr>
        <w:pStyle w:val="Standard"/>
      </w:pPr>
    </w:p>
    <w:p w14:paraId="521E18F4" w14:textId="77777777" w:rsidR="00F4548F" w:rsidRDefault="00F4548F" w:rsidP="00F4548F">
      <w:pPr>
        <w:pStyle w:val="Standard"/>
      </w:pPr>
    </w:p>
    <w:p w14:paraId="67B0240D" w14:textId="77777777" w:rsidR="00F4548F" w:rsidRDefault="00F4548F" w:rsidP="00F4548F">
      <w:pPr>
        <w:pStyle w:val="Standard"/>
      </w:pPr>
      <w:r>
        <w:t xml:space="preserve">2. Kinnitada Põlva Keskraamatukogu haruraamatukogude lahtiolekuajad raamatukogutöötajate puhkuseperioodil järgmiselt: </w:t>
      </w:r>
    </w:p>
    <w:p w14:paraId="6B63F7A3" w14:textId="77777777" w:rsidR="00F4548F" w:rsidRDefault="00F4548F" w:rsidP="00F4548F">
      <w:pPr>
        <w:pStyle w:val="Standard"/>
      </w:pPr>
    </w:p>
    <w:p w14:paraId="75201E26" w14:textId="3D034B70" w:rsidR="00F4548F" w:rsidRDefault="00F4548F" w:rsidP="00F4548F">
      <w:pPr>
        <w:pStyle w:val="Standard"/>
      </w:pPr>
      <w:r>
        <w:t>2.1. Ahja raamatukogu on perioodil 0</w:t>
      </w:r>
      <w:r w:rsidR="009F26C3">
        <w:t>3</w:t>
      </w:r>
      <w:r>
        <w:t>.07–1</w:t>
      </w:r>
      <w:r w:rsidR="009F26C3">
        <w:t>6</w:t>
      </w:r>
      <w:r>
        <w:t>.07 ja 2</w:t>
      </w:r>
      <w:r w:rsidR="009F26C3">
        <w:t>4</w:t>
      </w:r>
      <w:r>
        <w:t>.07–0</w:t>
      </w:r>
      <w:r w:rsidR="009F26C3">
        <w:t>6</w:t>
      </w:r>
      <w:r>
        <w:t>.08 suletud.</w:t>
      </w:r>
    </w:p>
    <w:p w14:paraId="6C319468" w14:textId="77777777" w:rsidR="00F4548F" w:rsidRDefault="00F4548F" w:rsidP="00F4548F">
      <w:pPr>
        <w:pStyle w:val="Standard"/>
      </w:pPr>
    </w:p>
    <w:p w14:paraId="45175CAE" w14:textId="35C2D750" w:rsidR="00F4548F" w:rsidRDefault="00F4548F" w:rsidP="00F4548F">
      <w:pPr>
        <w:pStyle w:val="Textbody"/>
      </w:pPr>
      <w:r>
        <w:t xml:space="preserve">2.2. Himmaste raamatukogu on perioodil </w:t>
      </w:r>
      <w:r w:rsidR="009F26C3">
        <w:t>20</w:t>
      </w:r>
      <w:r>
        <w:t>.07–</w:t>
      </w:r>
      <w:r w:rsidR="009F26C3">
        <w:t>30</w:t>
      </w:r>
      <w:r>
        <w:t xml:space="preserve">.07 </w:t>
      </w:r>
      <w:r w:rsidR="00354D94">
        <w:t>suletud.</w:t>
      </w:r>
    </w:p>
    <w:p w14:paraId="2C4B65A4" w14:textId="71F342E0" w:rsidR="00F4548F" w:rsidRDefault="00F4548F" w:rsidP="00F4548F">
      <w:pPr>
        <w:pStyle w:val="Textbody"/>
      </w:pPr>
      <w:r>
        <w:t>2.3. Kauksi raamatukogu on perioodil 0</w:t>
      </w:r>
      <w:r w:rsidR="009F26C3">
        <w:t>3</w:t>
      </w:r>
      <w:r>
        <w:t>.07–2</w:t>
      </w:r>
      <w:r w:rsidR="009F26C3">
        <w:t>3</w:t>
      </w:r>
      <w:r>
        <w:t xml:space="preserve">.07 </w:t>
      </w:r>
      <w:r w:rsidR="00354D94">
        <w:t>avatud</w:t>
      </w:r>
      <w:r>
        <w:t xml:space="preserve"> </w:t>
      </w:r>
      <w:r w:rsidR="00354D94" w:rsidRPr="00354D94">
        <w:t>13</w:t>
      </w:r>
      <w:r>
        <w:t>.</w:t>
      </w:r>
      <w:r w:rsidR="008B693E">
        <w:t xml:space="preserve"> </w:t>
      </w:r>
      <w:r>
        <w:t>juulil.</w:t>
      </w:r>
    </w:p>
    <w:p w14:paraId="638703AA" w14:textId="6751D2A9" w:rsidR="00F4548F" w:rsidRDefault="00F4548F" w:rsidP="00F4548F">
      <w:pPr>
        <w:pStyle w:val="Textbody"/>
      </w:pPr>
      <w:r>
        <w:t>2.4. Kiidjärve raamatukogu on perioodil 2</w:t>
      </w:r>
      <w:r w:rsidR="009F26C3">
        <w:t>0</w:t>
      </w:r>
      <w:r>
        <w:t>.07</w:t>
      </w:r>
      <w:r>
        <w:rPr>
          <w:rFonts w:cs="Liberation Serif"/>
        </w:rPr>
        <w:t>−</w:t>
      </w:r>
      <w:r>
        <w:t>1</w:t>
      </w:r>
      <w:r w:rsidR="009F26C3">
        <w:t>6</w:t>
      </w:r>
      <w:r>
        <w:t xml:space="preserve">.08 </w:t>
      </w:r>
      <w:r w:rsidR="009F26C3">
        <w:t>ava</w:t>
      </w:r>
      <w:r>
        <w:t xml:space="preserve">tud </w:t>
      </w:r>
      <w:r w:rsidR="009F26C3">
        <w:t>19. juulil ja 09. augustil kella</w:t>
      </w:r>
      <w:bookmarkStart w:id="0" w:name="_GoBack"/>
      <w:bookmarkEnd w:id="0"/>
      <w:r w:rsidR="009F26C3">
        <w:t xml:space="preserve"> 11</w:t>
      </w:r>
      <w:r w:rsidR="00C72020">
        <w:t>–</w:t>
      </w:r>
      <w:r w:rsidR="009F26C3">
        <w:t>18.</w:t>
      </w:r>
    </w:p>
    <w:p w14:paraId="4DA48EB6" w14:textId="77024811" w:rsidR="00F4548F" w:rsidRDefault="00F4548F" w:rsidP="00F4548F">
      <w:pPr>
        <w:pStyle w:val="Textbody"/>
      </w:pPr>
      <w:r>
        <w:t>2.5. Kiuma raamatukogu on perioodil 0</w:t>
      </w:r>
      <w:r w:rsidR="009F26C3">
        <w:t>4</w:t>
      </w:r>
      <w:r>
        <w:t xml:space="preserve">.07– </w:t>
      </w:r>
      <w:r w:rsidR="009F26C3">
        <w:t>3</w:t>
      </w:r>
      <w:r>
        <w:t>1.0</w:t>
      </w:r>
      <w:r w:rsidR="009F26C3">
        <w:t>7</w:t>
      </w:r>
      <w:r>
        <w:t xml:space="preserve"> avatud 0</w:t>
      </w:r>
      <w:r w:rsidR="009F26C3">
        <w:t>6</w:t>
      </w:r>
      <w:r>
        <w:t>. juulil, 1</w:t>
      </w:r>
      <w:r w:rsidR="009F26C3">
        <w:t>3</w:t>
      </w:r>
      <w:r>
        <w:t>. juulil, 2</w:t>
      </w:r>
      <w:r w:rsidR="009F26C3">
        <w:t>0</w:t>
      </w:r>
      <w:r>
        <w:t>. juulil, 2</w:t>
      </w:r>
      <w:r w:rsidR="009F26C3">
        <w:t>7</w:t>
      </w:r>
      <w:r>
        <w:t>. juulil.</w:t>
      </w:r>
    </w:p>
    <w:p w14:paraId="3D03C2EB" w14:textId="7469BC5C" w:rsidR="00F4548F" w:rsidRDefault="00F4548F" w:rsidP="00F4548F">
      <w:pPr>
        <w:pStyle w:val="Textbody"/>
      </w:pPr>
      <w:r>
        <w:t>2.6. Mooste raamatukogu on perioodil 1</w:t>
      </w:r>
      <w:r w:rsidR="009F26C3">
        <w:t>7</w:t>
      </w:r>
      <w:r>
        <w:t>.07–</w:t>
      </w:r>
      <w:r w:rsidR="009F26C3">
        <w:t>30</w:t>
      </w:r>
      <w:r>
        <w:t>.07 suletud.</w:t>
      </w:r>
    </w:p>
    <w:p w14:paraId="5459934D" w14:textId="5DB8279B" w:rsidR="00F4548F" w:rsidRDefault="00F4548F" w:rsidP="00F4548F">
      <w:pPr>
        <w:pStyle w:val="Textbody"/>
      </w:pPr>
      <w:r>
        <w:t xml:space="preserve">2.7. Peri raamatukogu on perioodil </w:t>
      </w:r>
      <w:r w:rsidR="009F26C3" w:rsidRPr="00756028">
        <w:rPr>
          <w:color w:val="000000" w:themeColor="text1"/>
        </w:rPr>
        <w:t>12.06</w:t>
      </w:r>
      <w:r w:rsidR="0076366D">
        <w:t>–</w:t>
      </w:r>
      <w:r w:rsidRPr="00756028">
        <w:rPr>
          <w:color w:val="000000" w:themeColor="text1"/>
        </w:rPr>
        <w:t>22.0</w:t>
      </w:r>
      <w:r w:rsidR="00756028" w:rsidRPr="00756028">
        <w:rPr>
          <w:color w:val="000000" w:themeColor="text1"/>
        </w:rPr>
        <w:t>6</w:t>
      </w:r>
      <w:r w:rsidRPr="00756028">
        <w:rPr>
          <w:color w:val="000000" w:themeColor="text1"/>
        </w:rPr>
        <w:t xml:space="preserve"> </w:t>
      </w:r>
      <w:r>
        <w:t xml:space="preserve">avatud </w:t>
      </w:r>
      <w:r w:rsidR="00354D94" w:rsidRPr="00354D94">
        <w:t>21</w:t>
      </w:r>
      <w:r w:rsidRPr="00354D94">
        <w:t xml:space="preserve">. </w:t>
      </w:r>
      <w:r w:rsidR="00756028" w:rsidRPr="00354D94">
        <w:t>juunil</w:t>
      </w:r>
      <w:r w:rsidRPr="00354D94">
        <w:t xml:space="preserve"> </w:t>
      </w:r>
      <w:r>
        <w:t xml:space="preserve">ja </w:t>
      </w:r>
      <w:r w:rsidR="00756028">
        <w:t>23.08</w:t>
      </w:r>
      <w:r w:rsidR="00C72020">
        <w:t>–</w:t>
      </w:r>
      <w:r w:rsidR="00756028">
        <w:t>31.08 suletud</w:t>
      </w:r>
      <w:r>
        <w:t>.</w:t>
      </w:r>
    </w:p>
    <w:p w14:paraId="0B74DA53" w14:textId="7EB122D3" w:rsidR="00F4548F" w:rsidRDefault="00F4548F" w:rsidP="00F4548F">
      <w:pPr>
        <w:pStyle w:val="Textbody"/>
      </w:pPr>
      <w:r>
        <w:t>2.8. Rasina raamatukogu on perioodil 0</w:t>
      </w:r>
      <w:r w:rsidR="009F26C3">
        <w:t>3</w:t>
      </w:r>
      <w:r>
        <w:t>.07</w:t>
      </w:r>
      <w:r w:rsidR="0076366D">
        <w:t>–</w:t>
      </w:r>
      <w:r>
        <w:t>2</w:t>
      </w:r>
      <w:r w:rsidR="009F26C3">
        <w:t>2</w:t>
      </w:r>
      <w:r>
        <w:t xml:space="preserve">.07 avatud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lugejate</w:t>
      </w:r>
      <w:proofErr w:type="spellEnd"/>
      <w:r>
        <w:t xml:space="preserve"> </w:t>
      </w:r>
      <w:proofErr w:type="spellStart"/>
      <w:r>
        <w:t>soovile</w:t>
      </w:r>
      <w:proofErr w:type="spellEnd"/>
      <w:r>
        <w:t xml:space="preserve"> ja </w:t>
      </w:r>
      <w:proofErr w:type="spellStart"/>
      <w:r>
        <w:t>kokkuleppele</w:t>
      </w:r>
      <w:proofErr w:type="spellEnd"/>
      <w:r>
        <w:t>.</w:t>
      </w:r>
    </w:p>
    <w:p w14:paraId="1CE86477" w14:textId="46ECCA81" w:rsidR="00F4548F" w:rsidRDefault="00F4548F" w:rsidP="00F4548F">
      <w:pPr>
        <w:pStyle w:val="Textbody"/>
      </w:pPr>
      <w:r>
        <w:t>2.9. Taevaskoja raamatukogu on perioodil 0</w:t>
      </w:r>
      <w:r w:rsidR="009F26C3">
        <w:t>3</w:t>
      </w:r>
      <w:r>
        <w:t>.07–2</w:t>
      </w:r>
      <w:r w:rsidR="009F26C3">
        <w:t>3</w:t>
      </w:r>
      <w:r>
        <w:t xml:space="preserve">.07 avatud </w:t>
      </w:r>
      <w:r w:rsidR="009F26C3">
        <w:t>06</w:t>
      </w:r>
      <w:r>
        <w:t>. juulil, 1</w:t>
      </w:r>
      <w:r w:rsidR="009F26C3">
        <w:t>3</w:t>
      </w:r>
      <w:r>
        <w:t>. juulil ja 2</w:t>
      </w:r>
      <w:r w:rsidR="009F26C3">
        <w:t>0</w:t>
      </w:r>
      <w:r>
        <w:t>. juulil.</w:t>
      </w:r>
    </w:p>
    <w:p w14:paraId="1A62F98E" w14:textId="2AD598AF" w:rsidR="00F4548F" w:rsidRDefault="00F4548F" w:rsidP="00F4548F">
      <w:pPr>
        <w:pStyle w:val="Textbody"/>
      </w:pPr>
      <w:r>
        <w:t xml:space="preserve">2.10. Tilsi raamatukogu on perioodil </w:t>
      </w:r>
      <w:r w:rsidRPr="00756028">
        <w:t>1</w:t>
      </w:r>
      <w:r w:rsidR="00756028" w:rsidRPr="00756028">
        <w:t>7</w:t>
      </w:r>
      <w:r w:rsidRPr="00756028">
        <w:t>.07</w:t>
      </w:r>
      <w:r w:rsidR="0076366D">
        <w:t>–</w:t>
      </w:r>
      <w:r w:rsidRPr="00756028">
        <w:t>0</w:t>
      </w:r>
      <w:r w:rsidR="00756028" w:rsidRPr="00756028">
        <w:t>7</w:t>
      </w:r>
      <w:r w:rsidRPr="00756028">
        <w:t xml:space="preserve">.08 avatud </w:t>
      </w:r>
      <w:r w:rsidR="00756028">
        <w:t>31</w:t>
      </w:r>
      <w:r w:rsidRPr="00756028">
        <w:t>. juulil</w:t>
      </w:r>
      <w:r>
        <w:t>.</w:t>
      </w:r>
    </w:p>
    <w:p w14:paraId="620C8BA2" w14:textId="769BA48D" w:rsidR="00F4548F" w:rsidRDefault="00F4548F" w:rsidP="00F4548F">
      <w:pPr>
        <w:pStyle w:val="Textbody"/>
      </w:pPr>
      <w:r>
        <w:t>2.11. Vanaküla raamatukogu on perioodil 03.07–</w:t>
      </w:r>
      <w:r w:rsidR="009F26C3">
        <w:t>17</w:t>
      </w:r>
      <w:r>
        <w:t xml:space="preserve">.07 avatud </w:t>
      </w:r>
      <w:r w:rsidR="009F26C3">
        <w:t>11</w:t>
      </w:r>
      <w:r>
        <w:t>. juulil</w:t>
      </w:r>
      <w:r>
        <w:rPr>
          <w:color w:val="4472C4"/>
        </w:rPr>
        <w:t>.</w:t>
      </w:r>
    </w:p>
    <w:p w14:paraId="51CC8797" w14:textId="77777777" w:rsidR="00F4548F" w:rsidRDefault="00F4548F" w:rsidP="00F4548F">
      <w:pPr>
        <w:rPr>
          <w:rStyle w:val="xbe"/>
          <w:b/>
        </w:rPr>
      </w:pPr>
    </w:p>
    <w:p w14:paraId="7948F992" w14:textId="004B9FBB" w:rsidR="004D05BC" w:rsidRDefault="004D05BC" w:rsidP="00F4548F">
      <w:pPr>
        <w:pStyle w:val="Standard"/>
      </w:pPr>
    </w:p>
    <w:sectPr w:rsidR="004D05BC" w:rsidSect="00817315">
      <w:headerReference w:type="default" r:id="rId6"/>
      <w:footerReference w:type="default" r:id="rId7"/>
      <w:pgSz w:w="12240" w:h="15840"/>
      <w:pgMar w:top="1843" w:right="1134" w:bottom="1276" w:left="1134" w:header="113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929B6" w14:textId="77777777" w:rsidR="00ED4FB4" w:rsidRDefault="00ED4FB4">
      <w:r>
        <w:separator/>
      </w:r>
    </w:p>
  </w:endnote>
  <w:endnote w:type="continuationSeparator" w:id="0">
    <w:p w14:paraId="0468EC03" w14:textId="77777777" w:rsidR="00ED4FB4" w:rsidRDefault="00ED4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panose1 w:val="02020603050405020304"/>
    <w:charset w:val="BA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BA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D6455" w14:textId="2D76EB63" w:rsidR="002D1FF9" w:rsidRDefault="00EA77BB">
    <w:pPr>
      <w:pStyle w:val="Jalus"/>
      <w:jc w:val="center"/>
    </w:pPr>
    <w:r>
      <w:rPr>
        <w:rFonts w:ascii="Times New Roman" w:hAnsi="Times New Roman" w:cs="Times New Roman"/>
        <w:color w:val="1C2A5B"/>
        <w:sz w:val="22"/>
        <w:lang w:val="et-E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7325E" w14:textId="77777777" w:rsidR="00ED4FB4" w:rsidRDefault="00ED4FB4">
      <w:r>
        <w:rPr>
          <w:color w:val="000000"/>
        </w:rPr>
        <w:separator/>
      </w:r>
    </w:p>
  </w:footnote>
  <w:footnote w:type="continuationSeparator" w:id="0">
    <w:p w14:paraId="5BD1D0B2" w14:textId="77777777" w:rsidR="00ED4FB4" w:rsidRDefault="00ED4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C395E" w14:textId="5E431F12" w:rsidR="002D1FF9" w:rsidRDefault="00417037" w:rsidP="00817315">
    <w:pPr>
      <w:pStyle w:val="Pis"/>
    </w:pPr>
    <w:r>
      <w:rPr>
        <w:noProof/>
      </w:rPr>
      <w:drawing>
        <wp:anchor distT="0" distB="0" distL="114300" distR="114300" simplePos="0" relativeHeight="251663360" behindDoc="1" locked="0" layoutInCell="1" allowOverlap="1" wp14:anchorId="03E84877" wp14:editId="3413E3FE">
          <wp:simplePos x="0" y="0"/>
          <wp:positionH relativeFrom="column">
            <wp:posOffset>2251710</wp:posOffset>
          </wp:positionH>
          <wp:positionV relativeFrom="page">
            <wp:posOffset>351790</wp:posOffset>
          </wp:positionV>
          <wp:extent cx="1782445" cy="581025"/>
          <wp:effectExtent l="0" t="0" r="8255" b="9525"/>
          <wp:wrapTight wrapText="bothSides">
            <wp:wrapPolygon edited="0">
              <wp:start x="2770" y="0"/>
              <wp:lineTo x="0" y="9915"/>
              <wp:lineTo x="0" y="11331"/>
              <wp:lineTo x="2770" y="21246"/>
              <wp:lineTo x="3001" y="21246"/>
              <wp:lineTo x="3924" y="21246"/>
              <wp:lineTo x="12235" y="21246"/>
              <wp:lineTo x="21469" y="16289"/>
              <wp:lineTo x="21469" y="6374"/>
              <wp:lineTo x="18006" y="4249"/>
              <wp:lineTo x="4155" y="0"/>
              <wp:lineTo x="2770" y="0"/>
            </wp:wrapPolygon>
          </wp:wrapTight>
          <wp:docPr id="8" name="Picture 8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244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543EA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5EDCB25" wp14:editId="44300DB9">
              <wp:simplePos x="0" y="0"/>
              <wp:positionH relativeFrom="column">
                <wp:posOffset>12700</wp:posOffset>
              </wp:positionH>
              <wp:positionV relativeFrom="paragraph">
                <wp:posOffset>365760</wp:posOffset>
              </wp:positionV>
              <wp:extent cx="6296025" cy="0"/>
              <wp:effectExtent l="0" t="0" r="2857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9602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1C2A5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33154FC2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28.8pt" to="496.75pt,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" strokecolor="#1c2a5b" strokeweight="1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M0tDQyNLAwMzdT0lEKTi0uzszPAykwrgUA0kvrTywAAAA="/>
  </w:docVars>
  <w:rsids>
    <w:rsidRoot w:val="004D05BC"/>
    <w:rsid w:val="000264AC"/>
    <w:rsid w:val="00174FA1"/>
    <w:rsid w:val="002F23E7"/>
    <w:rsid w:val="00306D30"/>
    <w:rsid w:val="00354D94"/>
    <w:rsid w:val="003B6BFB"/>
    <w:rsid w:val="00407AAA"/>
    <w:rsid w:val="00417037"/>
    <w:rsid w:val="004D05BC"/>
    <w:rsid w:val="00605B99"/>
    <w:rsid w:val="00756028"/>
    <w:rsid w:val="0076366D"/>
    <w:rsid w:val="007D4FC7"/>
    <w:rsid w:val="00817315"/>
    <w:rsid w:val="008A67C1"/>
    <w:rsid w:val="008B693E"/>
    <w:rsid w:val="009F26C3"/>
    <w:rsid w:val="00A00DC9"/>
    <w:rsid w:val="00B543EA"/>
    <w:rsid w:val="00B655FE"/>
    <w:rsid w:val="00BC091A"/>
    <w:rsid w:val="00C72020"/>
    <w:rsid w:val="00DA2BBF"/>
    <w:rsid w:val="00EA77BB"/>
    <w:rsid w:val="00ED4FB4"/>
    <w:rsid w:val="00F04463"/>
    <w:rsid w:val="00F4548F"/>
    <w:rsid w:val="00F8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AD0585"/>
  <w15:docId w15:val="{28D620C7-58EA-49D9-A198-5D495E7EA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Mangal"/>
        <w:kern w:val="3"/>
        <w:sz w:val="24"/>
        <w:szCs w:val="24"/>
        <w:lang w:val="en-US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pPr>
      <w:suppressAutoHyphens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oend">
    <w:name w:val="List"/>
    <w:basedOn w:val="Textbody"/>
  </w:style>
  <w:style w:type="paragraph" w:styleId="Peald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Pis">
    <w:name w:val="header"/>
    <w:basedOn w:val="Standard"/>
    <w:pPr>
      <w:suppressLineNumbers/>
      <w:tabs>
        <w:tab w:val="center" w:pos="4986"/>
        <w:tab w:val="right" w:pos="9972"/>
      </w:tabs>
    </w:pPr>
  </w:style>
  <w:style w:type="paragraph" w:styleId="Jalus">
    <w:name w:val="footer"/>
    <w:basedOn w:val="Standard"/>
    <w:pPr>
      <w:suppressLineNumbers/>
      <w:tabs>
        <w:tab w:val="center" w:pos="4986"/>
        <w:tab w:val="right" w:pos="9972"/>
      </w:tabs>
    </w:pPr>
  </w:style>
  <w:style w:type="character" w:customStyle="1" w:styleId="Internetlink">
    <w:name w:val="Internet link"/>
    <w:rPr>
      <w:color w:val="0000FF"/>
      <w:u w:val="single"/>
    </w:rPr>
  </w:style>
  <w:style w:type="character" w:styleId="Hperlink">
    <w:name w:val="Hyperlink"/>
    <w:basedOn w:val="Liguvaikefont"/>
    <w:rPr>
      <w:color w:val="0563C1"/>
      <w:u w:val="single"/>
    </w:rPr>
  </w:style>
  <w:style w:type="character" w:styleId="Lahendamatamainimine">
    <w:name w:val="Unresolved Mention"/>
    <w:basedOn w:val="Liguvaikefont"/>
    <w:rPr>
      <w:color w:val="605E5C"/>
      <w:shd w:val="clear" w:color="auto" w:fill="E1DFDD"/>
    </w:rPr>
  </w:style>
  <w:style w:type="character" w:customStyle="1" w:styleId="xbe">
    <w:name w:val="_xbe"/>
    <w:rsid w:val="00F4548F"/>
    <w:rPr>
      <w:rFonts w:cs="Times New Roman"/>
    </w:rPr>
  </w:style>
  <w:style w:type="paragraph" w:customStyle="1" w:styleId="TableContents">
    <w:name w:val="Table Contents"/>
    <w:basedOn w:val="Standard"/>
    <w:rsid w:val="00F4548F"/>
    <w:pPr>
      <w:suppressLineNumbers/>
    </w:pPr>
    <w:rPr>
      <w:rFonts w:cs="Lucida Sans"/>
      <w:lang w:val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3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utaja</dc:creator>
  <cp:lastModifiedBy>Kasutaja</cp:lastModifiedBy>
  <cp:revision>2</cp:revision>
  <cp:lastPrinted>2023-05-11T11:46:00Z</cp:lastPrinted>
  <dcterms:created xsi:type="dcterms:W3CDTF">2023-05-12T05:18:00Z</dcterms:created>
  <dcterms:modified xsi:type="dcterms:W3CDTF">2023-05-12T05:18:00Z</dcterms:modified>
</cp:coreProperties>
</file>